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B2164" w14:paraId="0F154F51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B6778E" w14:textId="77777777" w:rsidR="00602F7D" w:rsidRPr="000B216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B2164" w14:paraId="5A795E3E" w14:textId="77777777" w:rsidTr="00F33C84">
        <w:trPr>
          <w:trHeight w:val="413"/>
        </w:trPr>
        <w:tc>
          <w:tcPr>
            <w:tcW w:w="1234" w:type="pct"/>
          </w:tcPr>
          <w:p w14:paraId="3F9089E7" w14:textId="77777777" w:rsidR="0000007A" w:rsidRPr="000B216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B216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73497" w14:textId="77777777" w:rsidR="0000007A" w:rsidRPr="000B2164" w:rsidRDefault="00B74F5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Unveiling the Hidden Costs: Part2: Energy Imbalance Based Cancer </w:t>
            </w:r>
            <w:r w:rsidR="00EA5A33" w:rsidRPr="000B216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Propagation Algorithm (EIBC-PA)</w:t>
            </w:r>
          </w:p>
        </w:tc>
      </w:tr>
      <w:tr w:rsidR="0000007A" w:rsidRPr="000B2164" w14:paraId="3D7343EF" w14:textId="77777777" w:rsidTr="002E7787">
        <w:trPr>
          <w:trHeight w:val="290"/>
        </w:trPr>
        <w:tc>
          <w:tcPr>
            <w:tcW w:w="1234" w:type="pct"/>
          </w:tcPr>
          <w:p w14:paraId="7D21651C" w14:textId="77777777" w:rsidR="0000007A" w:rsidRPr="000B216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0D54B" w14:textId="77777777" w:rsidR="0000007A" w:rsidRPr="000B216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32603"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74</w:t>
            </w:r>
          </w:p>
        </w:tc>
      </w:tr>
      <w:tr w:rsidR="0000007A" w:rsidRPr="000B2164" w14:paraId="49E7B6E7" w14:textId="77777777" w:rsidTr="002109D6">
        <w:trPr>
          <w:trHeight w:val="331"/>
        </w:trPr>
        <w:tc>
          <w:tcPr>
            <w:tcW w:w="1234" w:type="pct"/>
          </w:tcPr>
          <w:p w14:paraId="0A020FAE" w14:textId="77777777" w:rsidR="0000007A" w:rsidRPr="000B216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03040" w14:textId="77777777" w:rsidR="0000007A" w:rsidRPr="000B2164" w:rsidRDefault="00B74F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B216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Unveiling the Hidden Costs: Part2: Energy Imbalance Based Cancer </w:t>
            </w:r>
            <w:r w:rsidR="00EA5A33" w:rsidRPr="000B2164">
              <w:rPr>
                <w:rFonts w:ascii="Arial" w:hAnsi="Arial" w:cs="Arial"/>
                <w:b/>
                <w:sz w:val="20"/>
                <w:szCs w:val="20"/>
                <w:lang w:val="en-GB"/>
              </w:rPr>
              <w:t>Propagation Algorithm (EIBC-PA)</w:t>
            </w:r>
          </w:p>
        </w:tc>
      </w:tr>
      <w:tr w:rsidR="00CF0BBB" w:rsidRPr="000B2164" w14:paraId="48AF36E4" w14:textId="77777777" w:rsidTr="002E7787">
        <w:trPr>
          <w:trHeight w:val="332"/>
        </w:trPr>
        <w:tc>
          <w:tcPr>
            <w:tcW w:w="1234" w:type="pct"/>
          </w:tcPr>
          <w:p w14:paraId="5960A9D6" w14:textId="77777777" w:rsidR="00CF0BBB" w:rsidRPr="000B216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0627D" w14:textId="77777777" w:rsidR="00CF0BBB" w:rsidRPr="000B2164" w:rsidRDefault="00B74F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04D9AECF" w14:textId="77777777" w:rsidR="00037D52" w:rsidRPr="000B216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E13F6D8" w14:textId="77777777" w:rsidR="00605952" w:rsidRPr="000B216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13E8F0" w14:textId="77777777" w:rsidR="00D27A79" w:rsidRPr="000B2164" w:rsidRDefault="00D27A79" w:rsidP="00B74F5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B2164" w14:paraId="712F1D83" w14:textId="77777777" w:rsidTr="00E647B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EDC4563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216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B216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535EA6BA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2164" w14:paraId="50875695" w14:textId="77777777" w:rsidTr="00E647B9">
        <w:tc>
          <w:tcPr>
            <w:tcW w:w="1265" w:type="pct"/>
            <w:noWrap/>
          </w:tcPr>
          <w:p w14:paraId="378C12AB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3B4E924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2164">
              <w:rPr>
                <w:rFonts w:ascii="Arial" w:hAnsi="Arial" w:cs="Arial"/>
                <w:lang w:val="en-GB"/>
              </w:rPr>
              <w:t>Reviewer’s comment</w:t>
            </w:r>
          </w:p>
          <w:p w14:paraId="1E60B457" w14:textId="77777777" w:rsidR="00421DBF" w:rsidRPr="000B216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7EF33229" w14:textId="77777777" w:rsidR="00421DBF" w:rsidRPr="000B216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2D856D0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2164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B2164">
              <w:rPr>
                <w:rFonts w:ascii="Arial" w:hAnsi="Arial" w:cs="Arial"/>
                <w:lang w:val="en-GB"/>
              </w:rPr>
              <w:t>Feedback</w:t>
            </w:r>
            <w:r w:rsidRPr="000B2164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B2164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0B2164" w14:paraId="61B289A3" w14:textId="77777777" w:rsidTr="00E647B9">
        <w:trPr>
          <w:trHeight w:val="1264"/>
        </w:trPr>
        <w:tc>
          <w:tcPr>
            <w:tcW w:w="1265" w:type="pct"/>
            <w:noWrap/>
          </w:tcPr>
          <w:p w14:paraId="731176FB" w14:textId="77777777" w:rsidR="00F1171E" w:rsidRPr="000B2164" w:rsidRDefault="00F1171E" w:rsidP="00E647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000E67C2" w14:textId="77777777" w:rsidR="00F1171E" w:rsidRPr="000B2164" w:rsidRDefault="00F1171E" w:rsidP="00E647B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3AF3898" w14:textId="77777777" w:rsidR="00CA5F26" w:rsidRPr="000B2164" w:rsidRDefault="00CA5F26" w:rsidP="00CA5F26">
            <w:pPr>
              <w:shd w:val="clear" w:color="auto" w:fill="FFFFFF"/>
              <w:jc w:val="both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0B2164">
              <w:rPr>
                <w:rFonts w:ascii="Arial" w:hAnsi="Arial" w:cs="Arial"/>
                <w:color w:val="222222"/>
                <w:sz w:val="20"/>
                <w:szCs w:val="20"/>
              </w:rPr>
              <w:t> References are not cited in text [1], [2], …</w:t>
            </w:r>
            <w:proofErr w:type="gramStart"/>
            <w:r w:rsidRPr="000B2164">
              <w:rPr>
                <w:rFonts w:ascii="Arial" w:hAnsi="Arial" w:cs="Arial"/>
                <w:color w:val="222222"/>
                <w:sz w:val="20"/>
                <w:szCs w:val="20"/>
              </w:rPr>
              <w:t>….etc.</w:t>
            </w:r>
            <w:proofErr w:type="gramEnd"/>
          </w:p>
          <w:p w14:paraId="341B0520" w14:textId="77777777" w:rsidR="00CA5F26" w:rsidRPr="000B2164" w:rsidRDefault="00CA5F26" w:rsidP="00CA5F26">
            <w:pPr>
              <w:shd w:val="clear" w:color="auto" w:fill="FFFFFF"/>
              <w:jc w:val="both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0B2164">
              <w:rPr>
                <w:rFonts w:ascii="Arial" w:hAnsi="Arial" w:cs="Arial"/>
                <w:color w:val="222222"/>
                <w:sz w:val="20"/>
                <w:szCs w:val="20"/>
              </w:rPr>
              <w:t xml:space="preserve"> Some </w:t>
            </w:r>
            <w:proofErr w:type="spellStart"/>
            <w:r w:rsidRPr="000B2164">
              <w:rPr>
                <w:rFonts w:ascii="Arial" w:hAnsi="Arial" w:cs="Arial"/>
                <w:color w:val="222222"/>
                <w:sz w:val="20"/>
                <w:szCs w:val="20"/>
              </w:rPr>
              <w:t>refeces</w:t>
            </w:r>
            <w:proofErr w:type="spellEnd"/>
            <w:r w:rsidRPr="000B2164">
              <w:rPr>
                <w:rFonts w:ascii="Arial" w:hAnsi="Arial" w:cs="Arial"/>
                <w:color w:val="222222"/>
                <w:sz w:val="20"/>
                <w:szCs w:val="20"/>
              </w:rPr>
              <w:t xml:space="preserve"> needs to be added</w:t>
            </w:r>
          </w:p>
          <w:p w14:paraId="0BA05EF1" w14:textId="77777777" w:rsidR="00F1171E" w:rsidRPr="000B2164" w:rsidRDefault="00F1171E" w:rsidP="00E647B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266ED83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2164" w14:paraId="5856D0BF" w14:textId="77777777" w:rsidTr="00E647B9">
        <w:trPr>
          <w:trHeight w:val="1262"/>
        </w:trPr>
        <w:tc>
          <w:tcPr>
            <w:tcW w:w="1265" w:type="pct"/>
            <w:noWrap/>
          </w:tcPr>
          <w:p w14:paraId="19572442" w14:textId="77777777" w:rsidR="00F1171E" w:rsidRPr="000B2164" w:rsidRDefault="00F1171E" w:rsidP="00E647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F16BCFC" w14:textId="77777777" w:rsidR="00F1171E" w:rsidRPr="000B2164" w:rsidRDefault="00F1171E" w:rsidP="00E647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65CF48C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71E995F" w14:textId="77777777" w:rsidR="00F1171E" w:rsidRPr="000B2164" w:rsidRDefault="00CA5F26" w:rsidP="00E647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BEE8451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2164" w14:paraId="4F80F4B9" w14:textId="77777777" w:rsidTr="00E647B9">
        <w:trPr>
          <w:trHeight w:val="1262"/>
        </w:trPr>
        <w:tc>
          <w:tcPr>
            <w:tcW w:w="1265" w:type="pct"/>
            <w:noWrap/>
          </w:tcPr>
          <w:p w14:paraId="15930781" w14:textId="77777777" w:rsidR="00F1171E" w:rsidRPr="000B2164" w:rsidRDefault="00F1171E" w:rsidP="00E647B9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B216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493AAB7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00919ED" w14:textId="77777777" w:rsidR="00F1171E" w:rsidRPr="000B2164" w:rsidRDefault="00CA5F26" w:rsidP="00E647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there is no abstract the preface </w:t>
            </w:r>
            <w:proofErr w:type="spellStart"/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uded</w:t>
            </w:r>
            <w:proofErr w:type="spellEnd"/>
          </w:p>
          <w:p w14:paraId="28348512" w14:textId="77777777" w:rsidR="00CA5F26" w:rsidRPr="000B2164" w:rsidRDefault="00CA5F26" w:rsidP="00E647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1E1D3A4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2164" w14:paraId="0D7A2668" w14:textId="77777777" w:rsidTr="00E647B9">
        <w:trPr>
          <w:trHeight w:val="859"/>
        </w:trPr>
        <w:tc>
          <w:tcPr>
            <w:tcW w:w="1265" w:type="pct"/>
            <w:noWrap/>
          </w:tcPr>
          <w:p w14:paraId="21393541" w14:textId="77777777" w:rsidR="00F1171E" w:rsidRPr="000B2164" w:rsidRDefault="00DC6FED" w:rsidP="00E647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ABCB324" w14:textId="77777777" w:rsidR="00F1171E" w:rsidRPr="000B2164" w:rsidRDefault="00CA5F26" w:rsidP="00E647B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hapters are very brief needs more details in each chapter</w:t>
            </w:r>
          </w:p>
        </w:tc>
        <w:tc>
          <w:tcPr>
            <w:tcW w:w="1523" w:type="pct"/>
          </w:tcPr>
          <w:p w14:paraId="24312C38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2164" w14:paraId="634120A3" w14:textId="77777777" w:rsidTr="00E647B9">
        <w:trPr>
          <w:trHeight w:val="703"/>
        </w:trPr>
        <w:tc>
          <w:tcPr>
            <w:tcW w:w="1265" w:type="pct"/>
            <w:noWrap/>
          </w:tcPr>
          <w:p w14:paraId="222010E4" w14:textId="77777777" w:rsidR="00F1171E" w:rsidRPr="000B2164" w:rsidRDefault="00F1171E" w:rsidP="00E647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334BBA4" w14:textId="77777777" w:rsidR="00F1171E" w:rsidRPr="000B2164" w:rsidRDefault="00F1171E" w:rsidP="00E647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216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90F60FD" w14:textId="77777777" w:rsidR="006B1DDA" w:rsidRPr="000B2164" w:rsidRDefault="006B1DDA" w:rsidP="006B1DDA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0B2164">
              <w:rPr>
                <w:rFonts w:ascii="Arial" w:hAnsi="Arial" w:cs="Arial"/>
                <w:color w:val="222222"/>
                <w:sz w:val="20"/>
                <w:szCs w:val="20"/>
              </w:rPr>
              <w:t>The authors need to refer and include latest references in this domain.</w:t>
            </w:r>
          </w:p>
          <w:p w14:paraId="3E089EA8" w14:textId="77777777" w:rsidR="006B1DDA" w:rsidRPr="000B2164" w:rsidRDefault="006B1DDA" w:rsidP="006B1DDA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222222"/>
                <w:sz w:val="20"/>
                <w:szCs w:val="20"/>
              </w:rPr>
            </w:pPr>
          </w:p>
          <w:p w14:paraId="6BBB5737" w14:textId="77777777" w:rsidR="00F1171E" w:rsidRPr="000B2164" w:rsidRDefault="00F1171E" w:rsidP="00E647B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D0DBE10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2164" w14:paraId="1E98A04D" w14:textId="77777777" w:rsidTr="00E647B9">
        <w:trPr>
          <w:trHeight w:val="386"/>
        </w:trPr>
        <w:tc>
          <w:tcPr>
            <w:tcW w:w="1265" w:type="pct"/>
            <w:noWrap/>
          </w:tcPr>
          <w:p w14:paraId="548DE93A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3393201" w14:textId="77777777" w:rsidR="00F1171E" w:rsidRPr="000B2164" w:rsidRDefault="00F1171E" w:rsidP="00E647B9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B216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4404BB2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1A4C4C1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91CF8D4" w14:textId="77777777" w:rsidR="00F1171E" w:rsidRPr="000B2164" w:rsidRDefault="00CA5F26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sz w:val="20"/>
                <w:szCs w:val="20"/>
                <w:lang w:val="en-GB"/>
              </w:rPr>
              <w:t xml:space="preserve">Language and flow of text </w:t>
            </w:r>
            <w:r w:rsidR="009928F6" w:rsidRPr="000B2164">
              <w:rPr>
                <w:rFonts w:ascii="Arial" w:hAnsi="Arial" w:cs="Arial"/>
                <w:sz w:val="20"/>
                <w:szCs w:val="20"/>
                <w:lang w:val="en-GB"/>
              </w:rPr>
              <w:t xml:space="preserve">lacks </w:t>
            </w:r>
            <w:r w:rsidRPr="000B2164">
              <w:rPr>
                <w:rFonts w:ascii="Arial" w:hAnsi="Arial" w:cs="Arial"/>
                <w:sz w:val="20"/>
                <w:szCs w:val="20"/>
                <w:lang w:val="en-GB"/>
              </w:rPr>
              <w:t>the tactics of Scholarly communications</w:t>
            </w:r>
          </w:p>
          <w:p w14:paraId="2782B941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D09BD17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A80A53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EA0EC5E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2164" w14:paraId="12855E14" w14:textId="77777777" w:rsidTr="00E647B9">
        <w:trPr>
          <w:trHeight w:val="1178"/>
        </w:trPr>
        <w:tc>
          <w:tcPr>
            <w:tcW w:w="1265" w:type="pct"/>
            <w:noWrap/>
          </w:tcPr>
          <w:p w14:paraId="604A6EC1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B2164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0B2164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0B216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2287D894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08C5FE9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4845B0" w14:textId="77777777" w:rsidR="00F1171E" w:rsidRPr="000B2164" w:rsidRDefault="00CA5F26" w:rsidP="00CA5F26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0B216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hapterwise</w:t>
            </w:r>
            <w:proofErr w:type="spellEnd"/>
            <w:r w:rsidRPr="000B216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Discussion needs to be slightly refined. The title is applicable and appropriate. The book is technically sound. It exhibits no</w:t>
            </w:r>
            <w:r w:rsidR="006B1DDA" w:rsidRPr="000B216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velty in work</w:t>
            </w:r>
            <w:r w:rsidRPr="000B216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. References are applicable </w:t>
            </w:r>
            <w:r w:rsidR="006B1DDA" w:rsidRPr="000B216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to the relevant work. This book</w:t>
            </w:r>
            <w:r w:rsidRPr="000B216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can benefit from minor revisio</w:t>
            </w:r>
            <w:r w:rsidR="006B1DDA" w:rsidRPr="000B216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n.</w:t>
            </w:r>
            <w:r w:rsidR="006B1DDA" w:rsidRPr="000B2164">
              <w:rPr>
                <w:rFonts w:ascii="Arial" w:hAnsi="Arial" w:cs="Arial"/>
                <w:color w:val="222222"/>
                <w:sz w:val="20"/>
                <w:szCs w:val="20"/>
              </w:rPr>
              <w:t xml:space="preserve"> Conclusion and reference list can be improved</w:t>
            </w:r>
            <w:r w:rsidR="006B1DDA" w:rsidRPr="000B216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53A634D2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A454BDC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F7BFC28" w14:textId="77777777" w:rsidR="00F1171E" w:rsidRPr="000B2164" w:rsidRDefault="00F1171E" w:rsidP="00E647B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176ED0D" w14:textId="77777777" w:rsidR="00F1171E" w:rsidRPr="000B216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ABDA537" w14:textId="77777777" w:rsidR="00F1171E" w:rsidRPr="000B216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77D605" w14:textId="77777777" w:rsidR="00F1171E" w:rsidRPr="000B216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B2164" w14:paraId="48630E3A" w14:textId="77777777" w:rsidTr="00E647B9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A49A6" w14:textId="77777777" w:rsidR="00F1171E" w:rsidRPr="000B2164" w:rsidRDefault="00F1171E" w:rsidP="00E647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B216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5AC811E3" w14:textId="77777777" w:rsidR="00F1171E" w:rsidRPr="000B2164" w:rsidRDefault="00F1171E" w:rsidP="00E647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B2164" w14:paraId="75FDBAC4" w14:textId="77777777" w:rsidTr="00E647B9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59BF7" w14:textId="77777777" w:rsidR="00F1171E" w:rsidRPr="000B2164" w:rsidRDefault="00F1171E" w:rsidP="00E647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D24DB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216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1ADB9C09" w14:textId="77777777" w:rsidR="00F1171E" w:rsidRPr="000B2164" w:rsidRDefault="00F1171E" w:rsidP="00E647B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2164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B2164">
              <w:rPr>
                <w:rFonts w:ascii="Arial" w:hAnsi="Arial" w:cs="Arial"/>
                <w:lang w:val="en-GB"/>
              </w:rPr>
              <w:t>comment</w:t>
            </w:r>
            <w:r w:rsidRPr="000B2164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B2164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0B2164" w14:paraId="55A6EA0C" w14:textId="77777777" w:rsidTr="00E647B9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2E592" w14:textId="77777777" w:rsidR="00F1171E" w:rsidRPr="000B2164" w:rsidRDefault="00F1171E" w:rsidP="00E647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216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E5DC8F5" w14:textId="77777777" w:rsidR="00F1171E" w:rsidRPr="000B2164" w:rsidRDefault="00F1171E" w:rsidP="00E647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364AC" w14:textId="77777777" w:rsidR="00F1171E" w:rsidRPr="000B2164" w:rsidRDefault="00F1171E" w:rsidP="00E647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B216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B216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B216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A6A1C7D" w14:textId="77777777" w:rsidR="00F1171E" w:rsidRPr="000B2164" w:rsidRDefault="00F1171E" w:rsidP="00E647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3D3A095" w14:textId="3BF353B7" w:rsidR="00F1171E" w:rsidRPr="000B2164" w:rsidRDefault="00F1171E" w:rsidP="00E647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08C43E50" w14:textId="77777777" w:rsidR="00F1171E" w:rsidRPr="000B2164" w:rsidRDefault="00F1171E" w:rsidP="00E647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972FCB" w14:textId="77777777" w:rsidR="00F1171E" w:rsidRPr="000B2164" w:rsidRDefault="00F1171E" w:rsidP="00E647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2116972" w14:textId="77777777" w:rsidR="00F1171E" w:rsidRPr="000B2164" w:rsidRDefault="00F1171E" w:rsidP="00E647B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1070712" w14:textId="77777777" w:rsidR="00F1171E" w:rsidRPr="000B2164" w:rsidRDefault="00F1171E" w:rsidP="00E647B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D72BB80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E8CA387" w14:textId="77777777" w:rsidR="000B2164" w:rsidRPr="00C17E03" w:rsidRDefault="000B2164" w:rsidP="000B216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17E03">
        <w:rPr>
          <w:rFonts w:ascii="Arial" w:hAnsi="Arial" w:cs="Arial"/>
          <w:b/>
          <w:u w:val="single"/>
        </w:rPr>
        <w:t>Reviewer details:</w:t>
      </w:r>
    </w:p>
    <w:p w14:paraId="746A8054" w14:textId="77777777" w:rsidR="000B2164" w:rsidRPr="00C17E03" w:rsidRDefault="000B2164" w:rsidP="000B216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17E03">
        <w:rPr>
          <w:rFonts w:ascii="Arial" w:hAnsi="Arial" w:cs="Arial"/>
          <w:b/>
          <w:color w:val="000000"/>
        </w:rPr>
        <w:t xml:space="preserve">Ayesha Heena, </w:t>
      </w:r>
      <w:proofErr w:type="spellStart"/>
      <w:r w:rsidRPr="00C17E03">
        <w:rPr>
          <w:rFonts w:ascii="Arial" w:hAnsi="Arial" w:cs="Arial"/>
          <w:b/>
          <w:color w:val="000000"/>
        </w:rPr>
        <w:t>Sharnbasva</w:t>
      </w:r>
      <w:proofErr w:type="spellEnd"/>
      <w:r w:rsidRPr="00C17E03">
        <w:rPr>
          <w:rFonts w:ascii="Arial" w:hAnsi="Arial" w:cs="Arial"/>
          <w:b/>
          <w:color w:val="000000"/>
        </w:rPr>
        <w:t xml:space="preserve"> University, India</w:t>
      </w:r>
    </w:p>
    <w:p w14:paraId="01C41953" w14:textId="77777777" w:rsidR="000B2164" w:rsidRPr="000B2164" w:rsidRDefault="000B2164">
      <w:pPr>
        <w:rPr>
          <w:rFonts w:ascii="Arial" w:hAnsi="Arial" w:cs="Arial"/>
          <w:b/>
          <w:sz w:val="20"/>
          <w:szCs w:val="20"/>
        </w:rPr>
      </w:pPr>
    </w:p>
    <w:sectPr w:rsidR="000B2164" w:rsidRPr="000B216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758C3" w14:textId="77777777" w:rsidR="00A461C0" w:rsidRPr="0000007A" w:rsidRDefault="00A461C0" w:rsidP="0099583E">
      <w:r>
        <w:separator/>
      </w:r>
    </w:p>
  </w:endnote>
  <w:endnote w:type="continuationSeparator" w:id="0">
    <w:p w14:paraId="217949BD" w14:textId="77777777" w:rsidR="00A461C0" w:rsidRPr="0000007A" w:rsidRDefault="00A461C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EBC83" w14:textId="77777777" w:rsidR="00E647B9" w:rsidRPr="00546343" w:rsidRDefault="00E647B9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</w:t>
    </w:r>
    <w:proofErr w:type="spellStart"/>
    <w:r>
      <w:rPr>
        <w:sz w:val="16"/>
      </w:rPr>
      <w:t>PMApproved</w:t>
    </w:r>
    <w:proofErr w:type="spellEnd"/>
    <w:r>
      <w:rPr>
        <w:sz w:val="16"/>
      </w:rPr>
      <w:t xml:space="preserve"> by: MBM</w:t>
    </w:r>
    <w:r>
      <w:rPr>
        <w:sz w:val="16"/>
      </w:rPr>
      <w:tab/>
    </w:r>
    <w:r>
      <w:rPr>
        <w:sz w:val="16"/>
      </w:rPr>
      <w:tab/>
      <w:t>Version: 3 (05-12</w:t>
    </w:r>
    <w:r w:rsidRPr="00A4787C">
      <w:rPr>
        <w:sz w:val="16"/>
      </w:rPr>
      <w:t>-20</w:t>
    </w:r>
    <w:r>
      <w:rPr>
        <w:sz w:val="16"/>
      </w:rPr>
      <w:t>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355C91" w14:textId="77777777" w:rsidR="00A461C0" w:rsidRPr="0000007A" w:rsidRDefault="00A461C0" w:rsidP="0099583E">
      <w:r>
        <w:separator/>
      </w:r>
    </w:p>
  </w:footnote>
  <w:footnote w:type="continuationSeparator" w:id="0">
    <w:p w14:paraId="074BC735" w14:textId="77777777" w:rsidR="00A461C0" w:rsidRPr="0000007A" w:rsidRDefault="00A461C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8FF5C" w14:textId="77777777" w:rsidR="00E647B9" w:rsidRDefault="00E647B9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B59206D" w14:textId="77777777" w:rsidR="00E647B9" w:rsidRDefault="00E647B9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53DAB52" w14:textId="77777777" w:rsidR="00E647B9" w:rsidRPr="00CE5AC7" w:rsidRDefault="00E647B9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75993529">
    <w:abstractNumId w:val="3"/>
  </w:num>
  <w:num w:numId="2" w16cid:durableId="113136722">
    <w:abstractNumId w:val="6"/>
  </w:num>
  <w:num w:numId="3" w16cid:durableId="1433863239">
    <w:abstractNumId w:val="5"/>
  </w:num>
  <w:num w:numId="4" w16cid:durableId="1482186207">
    <w:abstractNumId w:val="7"/>
  </w:num>
  <w:num w:numId="5" w16cid:durableId="898588811">
    <w:abstractNumId w:val="4"/>
  </w:num>
  <w:num w:numId="6" w16cid:durableId="269556988">
    <w:abstractNumId w:val="0"/>
  </w:num>
  <w:num w:numId="7" w16cid:durableId="1359088375">
    <w:abstractNumId w:val="1"/>
  </w:num>
  <w:num w:numId="8" w16cid:durableId="1560360548">
    <w:abstractNumId w:val="9"/>
  </w:num>
  <w:num w:numId="9" w16cid:durableId="2068603220">
    <w:abstractNumId w:val="8"/>
  </w:num>
  <w:num w:numId="10" w16cid:durableId="16292382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2164"/>
    <w:rsid w:val="000B44D4"/>
    <w:rsid w:val="000B4EE5"/>
    <w:rsid w:val="000B74A1"/>
    <w:rsid w:val="000B757E"/>
    <w:rsid w:val="000C0837"/>
    <w:rsid w:val="000C0B04"/>
    <w:rsid w:val="000C3B7E"/>
    <w:rsid w:val="000D13B0"/>
    <w:rsid w:val="000D703A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23F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885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6B4B"/>
    <w:rsid w:val="005A4F17"/>
    <w:rsid w:val="005B3509"/>
    <w:rsid w:val="005B7FA4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1DDA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7434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20F4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260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009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B6A"/>
    <w:rsid w:val="009553EC"/>
    <w:rsid w:val="00955E45"/>
    <w:rsid w:val="00962B70"/>
    <w:rsid w:val="00967C62"/>
    <w:rsid w:val="00982766"/>
    <w:rsid w:val="009852C4"/>
    <w:rsid w:val="009928F6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61C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6217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4F55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5F26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4CCE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32E7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47B9"/>
    <w:rsid w:val="00E65596"/>
    <w:rsid w:val="00E66385"/>
    <w:rsid w:val="00E71C8D"/>
    <w:rsid w:val="00E72360"/>
    <w:rsid w:val="00E72A8E"/>
    <w:rsid w:val="00E9533D"/>
    <w:rsid w:val="00E972A7"/>
    <w:rsid w:val="00EA2839"/>
    <w:rsid w:val="00EA5A33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885F9A"/>
  <w15:docId w15:val="{91A0F7F4-BB86-4455-9EB8-4908E9F0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C700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B216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5-27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